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AB74F" w14:textId="6291DDDC" w:rsidR="0070443F" w:rsidRPr="00CA22DC" w:rsidRDefault="009D5230">
      <w:pPr>
        <w:rPr>
          <w:b/>
          <w:bCs/>
          <w:lang w:val="de-DE"/>
        </w:rPr>
      </w:pPr>
      <w:r w:rsidRPr="00CA22DC">
        <w:rPr>
          <w:b/>
          <w:bCs/>
          <w:lang w:val="de-DE"/>
        </w:rPr>
        <w:t>Ü</w:t>
      </w:r>
      <w:bookmarkStart w:id="0" w:name="_GoBack"/>
      <w:bookmarkEnd w:id="0"/>
      <w:r w:rsidRPr="00CA22DC">
        <w:rPr>
          <w:b/>
          <w:bCs/>
          <w:lang w:val="de-DE"/>
        </w:rPr>
        <w:t xml:space="preserve">bungen: </w:t>
      </w:r>
      <w:r w:rsidRPr="00CA22DC">
        <w:rPr>
          <w:b/>
          <w:bCs/>
        </w:rPr>
        <w:t>Comparatif:</w:t>
      </w:r>
    </w:p>
    <w:p w14:paraId="4F1A6E68" w14:textId="23316213" w:rsidR="009D5230" w:rsidRDefault="009D5230">
      <w:pPr>
        <w:rPr>
          <w:lang w:val="de-DE"/>
        </w:rPr>
      </w:pPr>
      <w:r>
        <w:rPr>
          <w:lang w:val="de-DE"/>
        </w:rPr>
        <w:t>I</w:t>
      </w:r>
    </w:p>
    <w:p w14:paraId="388C3703" w14:textId="095334D1" w:rsidR="009D5230" w:rsidRDefault="009D5230" w:rsidP="009D523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Mein Haus </w:t>
      </w:r>
      <w:r w:rsidRPr="006572A0">
        <w:rPr>
          <w:u w:val="single"/>
          <w:lang w:val="de-DE"/>
        </w:rPr>
        <w:t>ist so</w:t>
      </w:r>
      <w:r>
        <w:rPr>
          <w:lang w:val="de-DE"/>
        </w:rPr>
        <w:t xml:space="preserve"> modern wie</w:t>
      </w:r>
      <w:r w:rsidR="00675BA1">
        <w:rPr>
          <w:lang w:val="de-DE"/>
        </w:rPr>
        <w:t xml:space="preserve"> andere Häuser, aber </w:t>
      </w:r>
      <w:r w:rsidR="00675BA1" w:rsidRPr="006572A0">
        <w:rPr>
          <w:u w:val="single"/>
          <w:lang w:val="de-DE"/>
        </w:rPr>
        <w:t>nicht so</w:t>
      </w:r>
      <w:r w:rsidR="00675BA1">
        <w:rPr>
          <w:lang w:val="de-DE"/>
        </w:rPr>
        <w:t xml:space="preserve"> teuer wie ihr Haus, Herr Bender.</w:t>
      </w:r>
    </w:p>
    <w:p w14:paraId="581DE4FB" w14:textId="6F7DA9AB" w:rsidR="00675BA1" w:rsidRDefault="00675BA1" w:rsidP="009D523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Er bleibt morgen</w:t>
      </w:r>
      <w:r w:rsidR="00322786">
        <w:rPr>
          <w:lang w:val="de-DE"/>
        </w:rPr>
        <w:t>s</w:t>
      </w:r>
      <w:r>
        <w:rPr>
          <w:lang w:val="de-DE"/>
        </w:rPr>
        <w:t xml:space="preserve"> </w:t>
      </w:r>
      <w:r w:rsidRPr="00456582">
        <w:rPr>
          <w:u w:val="single"/>
          <w:lang w:val="de-DE"/>
        </w:rPr>
        <w:t>nie so</w:t>
      </w:r>
      <w:r w:rsidRPr="00322786">
        <w:rPr>
          <w:u w:val="single"/>
          <w:lang w:val="de-DE"/>
        </w:rPr>
        <w:t xml:space="preserve"> lange</w:t>
      </w:r>
      <w:r>
        <w:rPr>
          <w:lang w:val="de-DE"/>
        </w:rPr>
        <w:t xml:space="preserve"> im Bad </w:t>
      </w:r>
      <w:r w:rsidRPr="00322786">
        <w:rPr>
          <w:u w:val="single"/>
          <w:lang w:val="de-DE"/>
        </w:rPr>
        <w:t>wie</w:t>
      </w:r>
      <w:r>
        <w:rPr>
          <w:lang w:val="de-DE"/>
        </w:rPr>
        <w:t xml:space="preserve"> seine Schwester.</w:t>
      </w:r>
    </w:p>
    <w:p w14:paraId="3580809E" w14:textId="18F5379E" w:rsidR="00675BA1" w:rsidRDefault="00675BA1" w:rsidP="009D523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Ich bin jetzt </w:t>
      </w:r>
      <w:r w:rsidRPr="00456582">
        <w:rPr>
          <w:u w:val="single"/>
          <w:lang w:val="de-DE"/>
        </w:rPr>
        <w:t>nicht</w:t>
      </w:r>
      <w:r w:rsidRPr="00322786">
        <w:rPr>
          <w:u w:val="single"/>
          <w:lang w:val="de-DE"/>
        </w:rPr>
        <w:t xml:space="preserve"> mehr </w:t>
      </w:r>
      <w:r w:rsidRPr="00456582">
        <w:rPr>
          <w:u w:val="single"/>
          <w:lang w:val="de-DE"/>
        </w:rPr>
        <w:t>so</w:t>
      </w:r>
      <w:r>
        <w:rPr>
          <w:lang w:val="de-DE"/>
        </w:rPr>
        <w:t xml:space="preserve"> müde wie gestern.</w:t>
      </w:r>
    </w:p>
    <w:p w14:paraId="126376DA" w14:textId="68E75FA1" w:rsidR="00675BA1" w:rsidRDefault="00675BA1" w:rsidP="009D523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Hier sind die Bücher </w:t>
      </w:r>
      <w:r w:rsidRPr="00456582">
        <w:rPr>
          <w:u w:val="single"/>
          <w:lang w:val="de-DE"/>
        </w:rPr>
        <w:t>nicht so</w:t>
      </w:r>
      <w:r w:rsidRPr="00EB1DD2">
        <w:rPr>
          <w:u w:val="single"/>
          <w:lang w:val="de-DE"/>
        </w:rPr>
        <w:t xml:space="preserve"> billig wie</w:t>
      </w:r>
      <w:r>
        <w:rPr>
          <w:lang w:val="de-DE"/>
        </w:rPr>
        <w:t xml:space="preserve"> im Supermarkt.</w:t>
      </w:r>
    </w:p>
    <w:p w14:paraId="0F4C8F63" w14:textId="3B0B0C29" w:rsidR="00675BA1" w:rsidRDefault="00CC4323" w:rsidP="009D5230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Der Film ist gar </w:t>
      </w:r>
      <w:r w:rsidRPr="00456582">
        <w:rPr>
          <w:u w:val="single"/>
          <w:lang w:val="de-DE"/>
        </w:rPr>
        <w:t>nicht so</w:t>
      </w:r>
      <w:r w:rsidRPr="00EB1DD2">
        <w:rPr>
          <w:u w:val="single"/>
          <w:lang w:val="de-DE"/>
        </w:rPr>
        <w:t xml:space="preserve"> schlecht, wie</w:t>
      </w:r>
      <w:r>
        <w:rPr>
          <w:lang w:val="de-DE"/>
        </w:rPr>
        <w:t xml:space="preserve"> sie dachte.</w:t>
      </w:r>
    </w:p>
    <w:p w14:paraId="31DE4B99" w14:textId="6AEA4C63" w:rsidR="00CC4323" w:rsidRDefault="00CC4323" w:rsidP="00CC4323">
      <w:pPr>
        <w:rPr>
          <w:lang w:val="de-DE"/>
        </w:rPr>
      </w:pPr>
    </w:p>
    <w:p w14:paraId="39816D73" w14:textId="648F51AA" w:rsidR="00CC4323" w:rsidRDefault="00CC4323" w:rsidP="00CC4323">
      <w:pPr>
        <w:rPr>
          <w:lang w:val="de-DE"/>
        </w:rPr>
      </w:pPr>
      <w:r>
        <w:rPr>
          <w:lang w:val="de-DE"/>
        </w:rPr>
        <w:t>II</w:t>
      </w:r>
    </w:p>
    <w:p w14:paraId="693CD0A1" w14:textId="7BE2F28C" w:rsidR="00CC4323" w:rsidRDefault="00CC4323" w:rsidP="00CC432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Seine Schwester </w:t>
      </w:r>
      <w:r w:rsidRPr="00EB1DD2">
        <w:rPr>
          <w:lang w:val="de-DE"/>
        </w:rPr>
        <w:t xml:space="preserve">ist </w:t>
      </w:r>
      <w:r w:rsidRPr="00456582">
        <w:rPr>
          <w:u w:val="single"/>
          <w:lang w:val="de-DE"/>
        </w:rPr>
        <w:t>so alt</w:t>
      </w:r>
      <w:r w:rsidR="007A0BDB" w:rsidRPr="00EB1DD2">
        <w:rPr>
          <w:u w:val="single"/>
          <w:lang w:val="de-DE"/>
        </w:rPr>
        <w:t xml:space="preserve"> wie</w:t>
      </w:r>
      <w:r w:rsidR="007A0BDB">
        <w:rPr>
          <w:lang w:val="de-DE"/>
        </w:rPr>
        <w:t xml:space="preserve"> </w:t>
      </w:r>
      <w:r w:rsidR="00540965">
        <w:rPr>
          <w:lang w:val="de-DE"/>
        </w:rPr>
        <w:t>ich</w:t>
      </w:r>
    </w:p>
    <w:p w14:paraId="53630305" w14:textId="6A14E7A3" w:rsidR="00CC4323" w:rsidRDefault="00540965" w:rsidP="00CC432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Deine Hose </w:t>
      </w:r>
      <w:r w:rsidRPr="00EB1DD2">
        <w:rPr>
          <w:lang w:val="de-DE"/>
        </w:rPr>
        <w:t>ist</w:t>
      </w:r>
      <w:r>
        <w:rPr>
          <w:lang w:val="de-DE"/>
        </w:rPr>
        <w:t xml:space="preserve"> </w:t>
      </w:r>
      <w:r w:rsidRPr="00EB1DD2">
        <w:rPr>
          <w:u w:val="single"/>
          <w:lang w:val="de-DE"/>
        </w:rPr>
        <w:t>genauso kaputt wie</w:t>
      </w:r>
      <w:r>
        <w:rPr>
          <w:lang w:val="de-DE"/>
        </w:rPr>
        <w:t xml:space="preserve"> dein Hemd!</w:t>
      </w:r>
    </w:p>
    <w:p w14:paraId="3F073C52" w14:textId="31916C8A" w:rsidR="00540965" w:rsidRDefault="00540965" w:rsidP="00CC432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In Deutschland gibt es fast </w:t>
      </w:r>
      <w:r w:rsidRPr="00456582">
        <w:rPr>
          <w:u w:val="single"/>
          <w:lang w:val="de-DE"/>
        </w:rPr>
        <w:t>so</w:t>
      </w:r>
      <w:r w:rsidRPr="00327DDF">
        <w:rPr>
          <w:u w:val="single"/>
          <w:lang w:val="de-DE"/>
        </w:rPr>
        <w:t xml:space="preserve"> viele</w:t>
      </w:r>
      <w:r>
        <w:rPr>
          <w:lang w:val="de-DE"/>
        </w:rPr>
        <w:t xml:space="preserve"> Katzen </w:t>
      </w:r>
      <w:r w:rsidRPr="00327DDF">
        <w:rPr>
          <w:u w:val="single"/>
          <w:lang w:val="de-DE"/>
        </w:rPr>
        <w:t>wie</w:t>
      </w:r>
      <w:r>
        <w:rPr>
          <w:lang w:val="de-DE"/>
        </w:rPr>
        <w:t xml:space="preserve"> Hunde.</w:t>
      </w:r>
    </w:p>
    <w:p w14:paraId="32FDBE0E" w14:textId="44338809" w:rsidR="00540965" w:rsidRDefault="00540965" w:rsidP="00CC432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Sein Auto </w:t>
      </w:r>
      <w:r w:rsidRPr="00327DDF">
        <w:rPr>
          <w:lang w:val="de-DE"/>
        </w:rPr>
        <w:t>ist</w:t>
      </w:r>
      <w:r>
        <w:rPr>
          <w:lang w:val="de-DE"/>
        </w:rPr>
        <w:t xml:space="preserve"> nicht schmutzig, sondern nur </w:t>
      </w:r>
      <w:r w:rsidRPr="00456582">
        <w:rPr>
          <w:u w:val="single"/>
          <w:lang w:val="de-DE"/>
        </w:rPr>
        <w:t>so</w:t>
      </w:r>
      <w:r w:rsidRPr="00327DDF">
        <w:rPr>
          <w:u w:val="single"/>
          <w:lang w:val="de-DE"/>
        </w:rPr>
        <w:t xml:space="preserve"> grau wie</w:t>
      </w:r>
      <w:r>
        <w:rPr>
          <w:lang w:val="de-DE"/>
        </w:rPr>
        <w:t xml:space="preserve"> Staub.</w:t>
      </w:r>
    </w:p>
    <w:p w14:paraId="07F695B8" w14:textId="2E7F4A75" w:rsidR="00540965" w:rsidRDefault="00540965" w:rsidP="00CC4323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Er </w:t>
      </w:r>
      <w:r w:rsidRPr="00327DDF">
        <w:rPr>
          <w:lang w:val="de-DE"/>
        </w:rPr>
        <w:t>ist</w:t>
      </w:r>
      <w:r>
        <w:rPr>
          <w:lang w:val="de-DE"/>
        </w:rPr>
        <w:t xml:space="preserve"> </w:t>
      </w:r>
      <w:r w:rsidRPr="00327DDF">
        <w:rPr>
          <w:u w:val="single"/>
          <w:lang w:val="de-DE"/>
        </w:rPr>
        <w:t>genauso krank wie</w:t>
      </w:r>
      <w:r>
        <w:rPr>
          <w:lang w:val="de-DE"/>
        </w:rPr>
        <w:t xml:space="preserve"> letztes Jahr.</w:t>
      </w:r>
    </w:p>
    <w:p w14:paraId="64584311" w14:textId="0F582928" w:rsidR="00540965" w:rsidRDefault="00540965" w:rsidP="00540965">
      <w:pPr>
        <w:rPr>
          <w:lang w:val="de-DE"/>
        </w:rPr>
      </w:pPr>
    </w:p>
    <w:p w14:paraId="442FA492" w14:textId="2DF575A8" w:rsidR="00540965" w:rsidRDefault="00540965" w:rsidP="00540965">
      <w:pPr>
        <w:rPr>
          <w:lang w:val="de-DE"/>
        </w:rPr>
      </w:pPr>
      <w:r>
        <w:rPr>
          <w:lang w:val="de-DE"/>
        </w:rPr>
        <w:t>V</w:t>
      </w:r>
    </w:p>
    <w:p w14:paraId="3CAF737E" w14:textId="62DCC15F" w:rsidR="00540965" w:rsidRPr="00614CFF" w:rsidRDefault="00540965" w:rsidP="00540965">
      <w:pPr>
        <w:pStyle w:val="Paragraphedeliste"/>
        <w:numPr>
          <w:ilvl w:val="0"/>
          <w:numId w:val="3"/>
        </w:numPr>
      </w:pPr>
      <w:r w:rsidRPr="00614CFF">
        <w:t>Est-il plus âgé que toi?</w:t>
      </w:r>
    </w:p>
    <w:p w14:paraId="49F35405" w14:textId="6C774949" w:rsidR="00B227AA" w:rsidRDefault="00327DDF" w:rsidP="00B227AA">
      <w:pPr>
        <w:pStyle w:val="Paragraphedeliste"/>
        <w:ind w:left="1440"/>
        <w:rPr>
          <w:lang w:val="de-DE"/>
        </w:rPr>
      </w:pPr>
      <w:r>
        <w:rPr>
          <w:lang w:val="de-DE"/>
        </w:rPr>
        <w:t>Ist er älter als du?</w:t>
      </w:r>
    </w:p>
    <w:p w14:paraId="46CBC9B2" w14:textId="19991C88" w:rsidR="00540965" w:rsidRPr="00614CFF" w:rsidRDefault="00540965" w:rsidP="00540965">
      <w:pPr>
        <w:pStyle w:val="Paragraphedeliste"/>
        <w:numPr>
          <w:ilvl w:val="0"/>
          <w:numId w:val="3"/>
        </w:numPr>
      </w:pPr>
      <w:r w:rsidRPr="00614CFF">
        <w:t xml:space="preserve">Ce restaurant </w:t>
      </w:r>
      <w:r w:rsidR="004E3D18" w:rsidRPr="00614CFF">
        <w:t>n’est pas aussi cher que je le croyais.</w:t>
      </w:r>
    </w:p>
    <w:p w14:paraId="21E843BB" w14:textId="44059A40" w:rsidR="00B227AA" w:rsidRDefault="00CA396F" w:rsidP="00B227AA">
      <w:pPr>
        <w:pStyle w:val="Paragraphedeliste"/>
        <w:numPr>
          <w:ilvl w:val="1"/>
          <w:numId w:val="3"/>
        </w:numPr>
        <w:rPr>
          <w:lang w:val="de-DE"/>
        </w:rPr>
      </w:pPr>
      <w:r>
        <w:rPr>
          <w:lang w:val="de-DE"/>
        </w:rPr>
        <w:t>D</w:t>
      </w:r>
      <w:r w:rsidR="00327DDF">
        <w:rPr>
          <w:lang w:val="de-DE"/>
        </w:rPr>
        <w:t>ieses</w:t>
      </w:r>
      <w:r>
        <w:rPr>
          <w:lang w:val="de-DE"/>
        </w:rPr>
        <w:t xml:space="preserve"> Restaurant ist nicht </w:t>
      </w:r>
      <w:r w:rsidR="00327DDF">
        <w:rPr>
          <w:lang w:val="de-DE"/>
        </w:rPr>
        <w:t>so teuer wie ich glaubte/dachte</w:t>
      </w:r>
      <w:r>
        <w:rPr>
          <w:lang w:val="de-DE"/>
        </w:rPr>
        <w:t>.</w:t>
      </w:r>
    </w:p>
    <w:p w14:paraId="602D765D" w14:textId="7E44C7DD" w:rsidR="004E3D18" w:rsidRPr="00614CFF" w:rsidRDefault="004E3D18" w:rsidP="00540965">
      <w:pPr>
        <w:pStyle w:val="Paragraphedeliste"/>
        <w:numPr>
          <w:ilvl w:val="0"/>
          <w:numId w:val="3"/>
        </w:numPr>
      </w:pPr>
      <w:r w:rsidRPr="00614CFF">
        <w:t xml:space="preserve">Il est plus fort que sa </w:t>
      </w:r>
      <w:r w:rsidR="00614CFF" w:rsidRPr="00614CFF">
        <w:t>sœur</w:t>
      </w:r>
    </w:p>
    <w:p w14:paraId="22EB764F" w14:textId="7CEDEF0E" w:rsidR="00CA396F" w:rsidRDefault="00CA396F" w:rsidP="00CA396F">
      <w:pPr>
        <w:pStyle w:val="Paragraphedeliste"/>
        <w:numPr>
          <w:ilvl w:val="1"/>
          <w:numId w:val="3"/>
        </w:numPr>
        <w:rPr>
          <w:lang w:val="de-DE"/>
        </w:rPr>
      </w:pPr>
      <w:r>
        <w:rPr>
          <w:lang w:val="de-DE"/>
        </w:rPr>
        <w:t xml:space="preserve">Er ist stärker </w:t>
      </w:r>
      <w:r w:rsidR="00327DDF">
        <w:rPr>
          <w:lang w:val="de-DE"/>
        </w:rPr>
        <w:t>als seine</w:t>
      </w:r>
      <w:r>
        <w:rPr>
          <w:lang w:val="de-DE"/>
        </w:rPr>
        <w:t xml:space="preserve"> </w:t>
      </w:r>
      <w:r w:rsidR="00327DDF">
        <w:rPr>
          <w:lang w:val="de-DE"/>
        </w:rPr>
        <w:t>Schwester</w:t>
      </w:r>
      <w:r>
        <w:rPr>
          <w:lang w:val="de-DE"/>
        </w:rPr>
        <w:t>.</w:t>
      </w:r>
    </w:p>
    <w:p w14:paraId="623E0BD6" w14:textId="22CDE7F1" w:rsidR="004E3D18" w:rsidRPr="00614CFF" w:rsidRDefault="004E3D18" w:rsidP="00540965">
      <w:pPr>
        <w:pStyle w:val="Paragraphedeliste"/>
        <w:numPr>
          <w:ilvl w:val="0"/>
          <w:numId w:val="3"/>
        </w:numPr>
      </w:pPr>
      <w:r w:rsidRPr="00614CFF">
        <w:t>La tour Eiffel est plus haute que l’Arc de Trio</w:t>
      </w:r>
      <w:r w:rsidR="00456582" w:rsidRPr="00614CFF">
        <w:t>m</w:t>
      </w:r>
      <w:r w:rsidRPr="00614CFF">
        <w:t>phe.</w:t>
      </w:r>
    </w:p>
    <w:p w14:paraId="5047CCF6" w14:textId="5B3A8AD8" w:rsidR="00CA396F" w:rsidRDefault="00CA396F" w:rsidP="00CA396F">
      <w:pPr>
        <w:pStyle w:val="Paragraphedeliste"/>
        <w:numPr>
          <w:ilvl w:val="1"/>
          <w:numId w:val="3"/>
        </w:numPr>
        <w:rPr>
          <w:lang w:val="de-DE"/>
        </w:rPr>
      </w:pPr>
      <w:r>
        <w:rPr>
          <w:lang w:val="de-DE"/>
        </w:rPr>
        <w:t>D</w:t>
      </w:r>
      <w:r w:rsidR="00327DDF">
        <w:rPr>
          <w:lang w:val="de-DE"/>
        </w:rPr>
        <w:t>er</w:t>
      </w:r>
      <w:r>
        <w:rPr>
          <w:lang w:val="de-DE"/>
        </w:rPr>
        <w:t xml:space="preserve"> Eifel </w:t>
      </w:r>
      <w:r w:rsidR="00614CFF">
        <w:rPr>
          <w:lang w:val="de-DE"/>
        </w:rPr>
        <w:t>Turm</w:t>
      </w:r>
      <w:r>
        <w:rPr>
          <w:lang w:val="de-DE"/>
        </w:rPr>
        <w:t xml:space="preserve"> ist </w:t>
      </w:r>
      <w:r w:rsidR="00327DDF">
        <w:rPr>
          <w:lang w:val="de-DE"/>
        </w:rPr>
        <w:t>Hocher</w:t>
      </w:r>
      <w:r>
        <w:rPr>
          <w:lang w:val="de-DE"/>
        </w:rPr>
        <w:t xml:space="preserve"> </w:t>
      </w:r>
      <w:r w:rsidR="00327DDF">
        <w:rPr>
          <w:lang w:val="de-DE"/>
        </w:rPr>
        <w:t>als</w:t>
      </w:r>
      <w:r>
        <w:rPr>
          <w:lang w:val="de-DE"/>
        </w:rPr>
        <w:t xml:space="preserve"> </w:t>
      </w:r>
      <w:r w:rsidR="00327DDF">
        <w:rPr>
          <w:lang w:val="de-DE"/>
        </w:rPr>
        <w:t xml:space="preserve">der </w:t>
      </w:r>
      <w:r w:rsidR="00E56EB0">
        <w:rPr>
          <w:lang w:val="de-DE"/>
        </w:rPr>
        <w:t>Triumphbogen</w:t>
      </w:r>
      <w:r>
        <w:rPr>
          <w:lang w:val="de-DE"/>
        </w:rPr>
        <w:t>.</w:t>
      </w:r>
    </w:p>
    <w:p w14:paraId="33B92F94" w14:textId="080E0482" w:rsidR="00456582" w:rsidRPr="00614CFF" w:rsidRDefault="00456582" w:rsidP="00540965">
      <w:pPr>
        <w:pStyle w:val="Paragraphedeliste"/>
        <w:numPr>
          <w:ilvl w:val="0"/>
          <w:numId w:val="3"/>
        </w:numPr>
      </w:pPr>
      <w:r w:rsidRPr="00614CFF">
        <w:t>Il fait aussi froid en janvier qu’en février.</w:t>
      </w:r>
    </w:p>
    <w:p w14:paraId="1CCFAE52" w14:textId="4CB492B2" w:rsidR="00CA396F" w:rsidRDefault="00CA396F" w:rsidP="00CA396F">
      <w:pPr>
        <w:pStyle w:val="Paragraphedeliste"/>
        <w:numPr>
          <w:ilvl w:val="1"/>
          <w:numId w:val="3"/>
        </w:numPr>
        <w:rPr>
          <w:lang w:val="de-DE"/>
        </w:rPr>
      </w:pPr>
      <w:r>
        <w:rPr>
          <w:lang w:val="de-DE"/>
        </w:rPr>
        <w:t xml:space="preserve">Es ist </w:t>
      </w:r>
      <w:r w:rsidR="00E56EB0">
        <w:rPr>
          <w:lang w:val="de-DE"/>
        </w:rPr>
        <w:t>so</w:t>
      </w:r>
      <w:r>
        <w:rPr>
          <w:lang w:val="de-DE"/>
        </w:rPr>
        <w:t xml:space="preserve"> kalt im </w:t>
      </w:r>
      <w:r w:rsidR="00614CFF">
        <w:rPr>
          <w:lang w:val="de-DE"/>
        </w:rPr>
        <w:t>Januar</w:t>
      </w:r>
      <w:r>
        <w:rPr>
          <w:lang w:val="de-DE"/>
        </w:rPr>
        <w:t xml:space="preserve"> </w:t>
      </w:r>
      <w:r w:rsidR="00E56EB0">
        <w:rPr>
          <w:lang w:val="de-DE"/>
        </w:rPr>
        <w:t>wie</w:t>
      </w:r>
      <w:r>
        <w:rPr>
          <w:lang w:val="de-DE"/>
        </w:rPr>
        <w:t xml:space="preserve"> i</w:t>
      </w:r>
      <w:r w:rsidR="00E56EB0">
        <w:rPr>
          <w:lang w:val="de-DE"/>
        </w:rPr>
        <w:t>m</w:t>
      </w:r>
      <w:r>
        <w:rPr>
          <w:lang w:val="de-DE"/>
        </w:rPr>
        <w:t xml:space="preserve"> </w:t>
      </w:r>
      <w:r w:rsidR="00614CFF">
        <w:rPr>
          <w:lang w:val="de-DE"/>
        </w:rPr>
        <w:t>Februar</w:t>
      </w:r>
      <w:r>
        <w:rPr>
          <w:lang w:val="de-DE"/>
        </w:rPr>
        <w:t>.</w:t>
      </w:r>
    </w:p>
    <w:p w14:paraId="466C875D" w14:textId="69FA33AC" w:rsidR="00E56EB0" w:rsidRDefault="00CA22DC" w:rsidP="00E56EB0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Fisch ist gesünder als Fleisch.</w:t>
      </w:r>
    </w:p>
    <w:p w14:paraId="033AE6A8" w14:textId="59308086" w:rsidR="00E56EB0" w:rsidRPr="00CA22DC" w:rsidRDefault="00E56EB0" w:rsidP="00E56EB0">
      <w:pPr>
        <w:pStyle w:val="Paragraphedeliste"/>
        <w:numPr>
          <w:ilvl w:val="1"/>
          <w:numId w:val="3"/>
        </w:numPr>
      </w:pPr>
      <w:r w:rsidRPr="00CA22DC">
        <w:t>Le poisson est meilleur que la viande</w:t>
      </w:r>
    </w:p>
    <w:p w14:paraId="59E4361C" w14:textId="20A1DE5F" w:rsidR="00E56EB0" w:rsidRPr="00E56EB0" w:rsidRDefault="00CA22DC" w:rsidP="00E56EB0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Er hat bessere Karten in der Hand als ich.</w:t>
      </w:r>
    </w:p>
    <w:p w14:paraId="6A2519CF" w14:textId="1B5A80F0" w:rsidR="00E56EB0" w:rsidRPr="00CA22DC" w:rsidRDefault="00E56EB0" w:rsidP="00E56EB0">
      <w:pPr>
        <w:pStyle w:val="Paragraphedeliste"/>
        <w:numPr>
          <w:ilvl w:val="1"/>
          <w:numId w:val="3"/>
        </w:numPr>
      </w:pPr>
      <w:r w:rsidRPr="00CA22DC">
        <w:t>Il a des meilleurs cartes que moi</w:t>
      </w:r>
    </w:p>
    <w:p w14:paraId="7A113959" w14:textId="36D52323" w:rsidR="00E56EB0" w:rsidRDefault="00CA22DC" w:rsidP="00E56EB0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Hier hat man einen schöneren Blick auf die Stadt.</w:t>
      </w:r>
    </w:p>
    <w:p w14:paraId="4A690868" w14:textId="44DD5FB3" w:rsidR="00E56EB0" w:rsidRPr="00CA22DC" w:rsidRDefault="00E56EB0" w:rsidP="00E56EB0">
      <w:pPr>
        <w:pStyle w:val="Paragraphedeliste"/>
        <w:numPr>
          <w:ilvl w:val="1"/>
          <w:numId w:val="3"/>
        </w:numPr>
      </w:pPr>
      <w:r w:rsidRPr="00CA22DC">
        <w:t>Ici on a une plus belle vue sur la ville</w:t>
      </w:r>
    </w:p>
    <w:p w14:paraId="7BAD3C14" w14:textId="2A15FDAC" w:rsidR="00E56EB0" w:rsidRDefault="00CA22DC" w:rsidP="00E56EB0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Ich bin lieber zu Hause als immer auf Reisen.</w:t>
      </w:r>
    </w:p>
    <w:p w14:paraId="03888BDD" w14:textId="7FAD0E84" w:rsidR="00E56EB0" w:rsidRPr="00CA22DC" w:rsidRDefault="00E56EB0" w:rsidP="00E56EB0">
      <w:pPr>
        <w:pStyle w:val="Paragraphedeliste"/>
        <w:numPr>
          <w:ilvl w:val="1"/>
          <w:numId w:val="3"/>
        </w:numPr>
      </w:pPr>
      <w:r w:rsidRPr="00CA22DC">
        <w:t>Je préfère être à la maison que de voyager.</w:t>
      </w:r>
    </w:p>
    <w:p w14:paraId="3E8ACDBA" w14:textId="60319A52" w:rsidR="00E56EB0" w:rsidRDefault="00CA22DC" w:rsidP="00E56EB0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Geld ist nicht so wichtig wie eine gute Gesundheit.</w:t>
      </w:r>
    </w:p>
    <w:p w14:paraId="6345B7D7" w14:textId="06C5ADC2" w:rsidR="00E56EB0" w:rsidRPr="00CA22DC" w:rsidRDefault="00E56EB0" w:rsidP="00E56EB0">
      <w:pPr>
        <w:pStyle w:val="Paragraphedeliste"/>
        <w:numPr>
          <w:ilvl w:val="1"/>
          <w:numId w:val="3"/>
        </w:numPr>
      </w:pPr>
      <w:r w:rsidRPr="00CA22DC">
        <w:t>L’argent n’est pas aussi im</w:t>
      </w:r>
      <w:r w:rsidR="00CA22DC" w:rsidRPr="00CA22DC">
        <w:t>p</w:t>
      </w:r>
      <w:r w:rsidRPr="00CA22DC">
        <w:t>ortant qu’une bonne santé.</w:t>
      </w:r>
    </w:p>
    <w:sectPr w:rsidR="00E56EB0" w:rsidRPr="00CA22DC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67C27" w14:textId="77777777" w:rsidR="00172EF5" w:rsidRDefault="00172EF5" w:rsidP="009D5230">
      <w:r>
        <w:separator/>
      </w:r>
    </w:p>
  </w:endnote>
  <w:endnote w:type="continuationSeparator" w:id="0">
    <w:p w14:paraId="5D5B1E22" w14:textId="77777777" w:rsidR="00172EF5" w:rsidRDefault="00172EF5" w:rsidP="009D5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38156532"/>
      <w:docPartObj>
        <w:docPartGallery w:val="Page Numbers (Bottom of Page)"/>
        <w:docPartUnique/>
      </w:docPartObj>
    </w:sdtPr>
    <w:sdtEndPr/>
    <w:sdtContent>
      <w:p w14:paraId="3BC65CEF" w14:textId="3B54BC07" w:rsidR="009D5230" w:rsidRDefault="009D523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92EC293" wp14:editId="54A15757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368300" cy="274320"/>
                  <wp:effectExtent l="9525" t="9525" r="1270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68300" cy="27432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1EB764A" w14:textId="77777777" w:rsidR="009D5230" w:rsidRDefault="009D523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92EC29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" o:allowincell="f" adj="14135" strokecolor="gray" strokeweight=".25pt">
                  <v:textbox>
                    <w:txbxContent>
                      <w:p w14:paraId="41EB764A" w14:textId="77777777" w:rsidR="009D5230" w:rsidRDefault="009D523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14FFC" w14:textId="77777777" w:rsidR="00172EF5" w:rsidRDefault="00172EF5" w:rsidP="009D5230">
      <w:r>
        <w:separator/>
      </w:r>
    </w:p>
  </w:footnote>
  <w:footnote w:type="continuationSeparator" w:id="0">
    <w:p w14:paraId="5DF93C3C" w14:textId="77777777" w:rsidR="00172EF5" w:rsidRDefault="00172EF5" w:rsidP="009D52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ABEDC" w14:textId="1A977EC9" w:rsidR="009D5230" w:rsidRDefault="009D5230">
    <w:pPr>
      <w:pStyle w:val="En-tte"/>
    </w:pPr>
    <w:r>
      <w:t>Henry Letellier 1</w:t>
    </w:r>
    <w:r w:rsidRPr="008A39B1">
      <w:rPr>
        <w:vertAlign w:val="superscript"/>
      </w:rPr>
      <w:t>ère</w:t>
    </w:r>
    <w:r>
      <w:t>G3</w:t>
    </w:r>
    <w:r>
      <w:tab/>
      <w:t>Deutsch</w:t>
    </w:r>
    <w:r>
      <w:tab/>
    </w:r>
    <w:r>
      <w:rPr>
        <w:lang w:val="de-DE"/>
      </w:rPr>
      <w:t>Mittwoch, den 4. Dez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D0C67"/>
    <w:multiLevelType w:val="hybridMultilevel"/>
    <w:tmpl w:val="D1460C1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1150BF"/>
    <w:multiLevelType w:val="hybridMultilevel"/>
    <w:tmpl w:val="DC900DB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F53999"/>
    <w:multiLevelType w:val="hybridMultilevel"/>
    <w:tmpl w:val="DA3A609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TSxsDQwNrY0sjBX0lEKTi0uzszPAykwrAUAHTBlXiwAAAA="/>
  </w:docVars>
  <w:rsids>
    <w:rsidRoot w:val="009734A1"/>
    <w:rsid w:val="00115C1F"/>
    <w:rsid w:val="00172EF5"/>
    <w:rsid w:val="00322786"/>
    <w:rsid w:val="00327DDF"/>
    <w:rsid w:val="00442609"/>
    <w:rsid w:val="00456582"/>
    <w:rsid w:val="004913E0"/>
    <w:rsid w:val="004E3D18"/>
    <w:rsid w:val="00540965"/>
    <w:rsid w:val="00614CFF"/>
    <w:rsid w:val="00641B2E"/>
    <w:rsid w:val="006572A0"/>
    <w:rsid w:val="00675BA1"/>
    <w:rsid w:val="0070443F"/>
    <w:rsid w:val="007A0BDB"/>
    <w:rsid w:val="00815015"/>
    <w:rsid w:val="009734A1"/>
    <w:rsid w:val="009D30A6"/>
    <w:rsid w:val="009D5230"/>
    <w:rsid w:val="00A73A62"/>
    <w:rsid w:val="00B227AA"/>
    <w:rsid w:val="00BD2746"/>
    <w:rsid w:val="00CA22DC"/>
    <w:rsid w:val="00CA396F"/>
    <w:rsid w:val="00CC4323"/>
    <w:rsid w:val="00D901CE"/>
    <w:rsid w:val="00E56EB0"/>
    <w:rsid w:val="00EB1DD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C2B4DF"/>
  <w15:chartTrackingRefBased/>
  <w15:docId w15:val="{7C690A64-2779-4219-AF84-567F6CC3E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9D523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9D523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9D523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9D523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9D5230"/>
    <w:rPr>
      <w:color w:val="808080"/>
    </w:rPr>
  </w:style>
  <w:style w:type="paragraph" w:styleId="Paragraphedeliste">
    <w:name w:val="List Paragraph"/>
    <w:basedOn w:val="Normal"/>
    <w:uiPriority w:val="34"/>
    <w:qFormat/>
    <w:rsid w:val="009D5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1</Pages>
  <Words>218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</cp:revision>
  <cp:lastPrinted>2020-01-03T16:23:00Z</cp:lastPrinted>
  <dcterms:created xsi:type="dcterms:W3CDTF">2019-12-04T16:50:00Z</dcterms:created>
  <dcterms:modified xsi:type="dcterms:W3CDTF">2020-01-03T16:25:00Z</dcterms:modified>
</cp:coreProperties>
</file>